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EDB45" w14:textId="03CAF8C5" w:rsidR="00A140B1" w:rsidRPr="001E7EAF" w:rsidRDefault="00C4160C" w:rsidP="002569DC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</w:t>
      </w:r>
      <w:r w:rsidR="004C5AD7">
        <w:rPr>
          <w:color w:val="000000" w:themeColor="text1"/>
        </w:rPr>
        <w:t xml:space="preserve">Progressive Double Arcuate Scotoma </w:t>
      </w:r>
      <w:r w:rsidR="001B5C58">
        <w:rPr>
          <w:color w:val="000000" w:themeColor="text1"/>
        </w:rPr>
        <w:t xml:space="preserve">is a </w:t>
      </w:r>
      <w:r w:rsidR="00CC577E">
        <w:rPr>
          <w:color w:val="000000" w:themeColor="text1"/>
        </w:rPr>
        <w:t>Rare</w:t>
      </w:r>
      <w:r w:rsidR="001B5C58">
        <w:rPr>
          <w:color w:val="000000" w:themeColor="text1"/>
        </w:rPr>
        <w:t xml:space="preserve"> Presentation in</w:t>
      </w:r>
      <w:r w:rsidR="004C5AD7">
        <w:rPr>
          <w:color w:val="000000" w:themeColor="text1"/>
        </w:rPr>
        <w:t xml:space="preserve"> Falx Meningioma Cerebri</w:t>
      </w:r>
    </w:p>
    <w:p w14:paraId="7E6EBC3B" w14:textId="77777777" w:rsidR="001B0EE2" w:rsidRPr="00444273" w:rsidRDefault="001B0EE2" w:rsidP="002569DC">
      <w:pPr>
        <w:spacing w:line="360" w:lineRule="auto"/>
        <w:jc w:val="both"/>
        <w:rPr>
          <w:b/>
          <w:bCs/>
        </w:rPr>
      </w:pPr>
    </w:p>
    <w:p w14:paraId="79381F49" w14:textId="5BB6A001" w:rsidR="00A140B1" w:rsidRDefault="00000000" w:rsidP="002569DC">
      <w:pPr>
        <w:spacing w:line="360" w:lineRule="auto"/>
        <w:jc w:val="both"/>
        <w:rPr>
          <w:vertAlign w:val="superscript"/>
        </w:rPr>
      </w:pPr>
      <w:r w:rsidRPr="00444273">
        <w:t>Zainal Abidin</w:t>
      </w:r>
      <w:r w:rsidR="00B44620" w:rsidRPr="00444273">
        <w:t xml:space="preserve"> Mohd-Khairy</w:t>
      </w:r>
      <w:r w:rsidR="00286686" w:rsidRPr="00444273">
        <w:rPr>
          <w:vertAlign w:val="superscript"/>
        </w:rPr>
        <w:t>1</w:t>
      </w:r>
      <w:r w:rsidR="000A2D67" w:rsidRPr="00444273">
        <w:t xml:space="preserve">, </w:t>
      </w:r>
      <w:r w:rsidR="007771B1" w:rsidRPr="00444273">
        <w:t>Embong Zunaina</w:t>
      </w:r>
      <w:r w:rsidR="007771B1" w:rsidRPr="00444273">
        <w:rPr>
          <w:vertAlign w:val="superscript"/>
        </w:rPr>
        <w:t>1,</w:t>
      </w:r>
      <w:r w:rsidR="004F57D7">
        <w:rPr>
          <w:vertAlign w:val="superscript"/>
        </w:rPr>
        <w:t>2</w:t>
      </w:r>
      <w:r w:rsidR="00374C3A">
        <w:t>,</w:t>
      </w:r>
      <w:r w:rsidR="00374C3A" w:rsidRPr="00374C3A">
        <w:t xml:space="preserve"> </w:t>
      </w:r>
      <w:r w:rsidR="00934509">
        <w:t xml:space="preserve">Wan Hitam </w:t>
      </w:r>
      <w:r w:rsidR="007771B1" w:rsidRPr="00444273">
        <w:t>Wan</w:t>
      </w:r>
      <w:r w:rsidR="00051E37">
        <w:t>-</w:t>
      </w:r>
      <w:proofErr w:type="spellStart"/>
      <w:r w:rsidR="007771B1" w:rsidRPr="00444273">
        <w:t>H</w:t>
      </w:r>
      <w:r w:rsidR="00051E37">
        <w:t>azabbah</w:t>
      </w:r>
      <w:proofErr w:type="spellEnd"/>
      <w:r w:rsidR="00CD11DD" w:rsidRPr="00444273">
        <w:t xml:space="preserve"> </w:t>
      </w:r>
      <w:r w:rsidR="004E6582" w:rsidRPr="00444273">
        <w:rPr>
          <w:vertAlign w:val="superscript"/>
        </w:rPr>
        <w:t>1</w:t>
      </w:r>
      <w:r w:rsidR="00051E37">
        <w:rPr>
          <w:vertAlign w:val="superscript"/>
        </w:rPr>
        <w:t>,</w:t>
      </w:r>
      <w:r w:rsidR="004F57D7">
        <w:rPr>
          <w:vertAlign w:val="superscript"/>
        </w:rPr>
        <w:t>2</w:t>
      </w:r>
    </w:p>
    <w:p w14:paraId="2B06F3FF" w14:textId="77777777" w:rsidR="00280838" w:rsidRPr="00444273" w:rsidRDefault="00280838" w:rsidP="002569DC">
      <w:pPr>
        <w:spacing w:line="360" w:lineRule="auto"/>
        <w:jc w:val="both"/>
      </w:pPr>
    </w:p>
    <w:p w14:paraId="3EE3C124" w14:textId="77777777" w:rsidR="00286686" w:rsidRDefault="00000000" w:rsidP="002569DC">
      <w:pPr>
        <w:spacing w:line="360" w:lineRule="auto"/>
        <w:jc w:val="both"/>
      </w:pPr>
      <w:r w:rsidRPr="00444273">
        <w:rPr>
          <w:vertAlign w:val="superscript"/>
        </w:rPr>
        <w:t>1</w:t>
      </w:r>
      <w:r w:rsidRPr="00444273">
        <w:t xml:space="preserve">Department of Ophthalmology and Visual Science, School of Medical Sciences, </w:t>
      </w:r>
      <w:r w:rsidR="000E4CB9" w:rsidRPr="00444273">
        <w:t xml:space="preserve">Health Campus, </w:t>
      </w:r>
      <w:r w:rsidRPr="00444273">
        <w:t xml:space="preserve">Universiti Sains Malaysia, </w:t>
      </w:r>
      <w:r w:rsidR="000A2D67" w:rsidRPr="00444273">
        <w:t>16150 Kubang Kerian, Kelantan, Malaysia.</w:t>
      </w:r>
    </w:p>
    <w:p w14:paraId="6357F948" w14:textId="77777777" w:rsidR="00CC577E" w:rsidRDefault="00CC577E" w:rsidP="002569DC">
      <w:pPr>
        <w:spacing w:line="360" w:lineRule="auto"/>
        <w:jc w:val="both"/>
      </w:pPr>
    </w:p>
    <w:p w14:paraId="2C84CA56" w14:textId="5D52CBBB" w:rsidR="00845B47" w:rsidRPr="00444273" w:rsidRDefault="004F57D7" w:rsidP="002569DC">
      <w:pPr>
        <w:spacing w:line="360" w:lineRule="auto"/>
        <w:jc w:val="both"/>
      </w:pPr>
      <w:r>
        <w:rPr>
          <w:vertAlign w:val="superscript"/>
        </w:rPr>
        <w:t>2</w:t>
      </w:r>
      <w:r w:rsidRPr="00444273">
        <w:t xml:space="preserve">Hospital </w:t>
      </w:r>
      <w:r w:rsidR="00D559CF">
        <w:t xml:space="preserve">Pakar </w:t>
      </w:r>
      <w:proofErr w:type="spellStart"/>
      <w:r w:rsidRPr="00444273">
        <w:t>Universiti</w:t>
      </w:r>
      <w:proofErr w:type="spellEnd"/>
      <w:r w:rsidRPr="00444273">
        <w:t xml:space="preserve"> Sains Malaysia, Jalan Raja Perempuan Zainab II, 16150 Kubang Kerian, Kelantan, Malaysia.</w:t>
      </w:r>
    </w:p>
    <w:p w14:paraId="4C945866" w14:textId="77777777" w:rsidR="00280838" w:rsidRPr="00280838" w:rsidRDefault="00280838" w:rsidP="002569DC">
      <w:pPr>
        <w:spacing w:line="360" w:lineRule="auto"/>
        <w:jc w:val="both"/>
      </w:pPr>
    </w:p>
    <w:p w14:paraId="539913D1" w14:textId="40C4F48D" w:rsidR="00DA49F1" w:rsidRPr="00444273" w:rsidRDefault="00000000" w:rsidP="002569DC">
      <w:pPr>
        <w:spacing w:line="360" w:lineRule="auto"/>
        <w:jc w:val="both"/>
        <w:rPr>
          <w:b/>
          <w:bCs/>
        </w:rPr>
      </w:pPr>
      <w:r w:rsidRPr="00444273">
        <w:rPr>
          <w:b/>
          <w:bCs/>
        </w:rPr>
        <w:t xml:space="preserve">Corresponding author: </w:t>
      </w:r>
    </w:p>
    <w:p w14:paraId="329A1577" w14:textId="4AC4C4C2" w:rsidR="00DA49F1" w:rsidRPr="00444273" w:rsidRDefault="001B5C58" w:rsidP="002569DC">
      <w:pPr>
        <w:spacing w:line="360" w:lineRule="auto"/>
        <w:jc w:val="both"/>
        <w:rPr>
          <w:vertAlign w:val="superscript"/>
        </w:rPr>
      </w:pPr>
      <w:r w:rsidRPr="00444273">
        <w:t xml:space="preserve">Wan Hitam </w:t>
      </w:r>
      <w:r w:rsidR="00CD11DD" w:rsidRPr="00444273">
        <w:t>Wan</w:t>
      </w:r>
      <w:r>
        <w:t>-</w:t>
      </w:r>
      <w:proofErr w:type="spellStart"/>
      <w:r w:rsidR="00CD11DD" w:rsidRPr="00444273">
        <w:t>H</w:t>
      </w:r>
      <w:r w:rsidRPr="00444273">
        <w:t>azabbah</w:t>
      </w:r>
      <w:proofErr w:type="spellEnd"/>
      <w:r w:rsidRPr="00444273">
        <w:t xml:space="preserve"> </w:t>
      </w:r>
    </w:p>
    <w:p w14:paraId="47DF6062" w14:textId="77777777" w:rsidR="00EA0F4A" w:rsidRDefault="00EA0F4A" w:rsidP="002569DC">
      <w:pPr>
        <w:spacing w:line="360" w:lineRule="auto"/>
        <w:jc w:val="both"/>
        <w:rPr>
          <w:b/>
          <w:bCs/>
        </w:rPr>
      </w:pPr>
      <w:r w:rsidRPr="00EA0F4A">
        <w:rPr>
          <w:shd w:val="clear" w:color="auto" w:fill="FFFFFF"/>
        </w:rPr>
        <w:t xml:space="preserve">Department of Ophthalmology and Visual Science, School of Medical Sciences, </w:t>
      </w:r>
      <w:proofErr w:type="spellStart"/>
      <w:r w:rsidRPr="00EA0F4A">
        <w:rPr>
          <w:shd w:val="clear" w:color="auto" w:fill="FFFFFF"/>
        </w:rPr>
        <w:t>Universiti</w:t>
      </w:r>
      <w:proofErr w:type="spellEnd"/>
      <w:r w:rsidRPr="00EA0F4A">
        <w:rPr>
          <w:shd w:val="clear" w:color="auto" w:fill="FFFFFF"/>
        </w:rPr>
        <w:t xml:space="preserve"> Sains Malaysia, Kubang Kerian, Kelantan, Malaysia</w:t>
      </w:r>
      <w:r w:rsidRPr="00EA0F4A">
        <w:rPr>
          <w:b/>
          <w:bCs/>
        </w:rPr>
        <w:t xml:space="preserve"> </w:t>
      </w:r>
    </w:p>
    <w:p w14:paraId="0ADD231A" w14:textId="5E536EDD" w:rsidR="00D43BF7" w:rsidRPr="00444273" w:rsidRDefault="00000000" w:rsidP="002569DC">
      <w:pPr>
        <w:spacing w:line="360" w:lineRule="auto"/>
        <w:jc w:val="both"/>
      </w:pPr>
      <w:r w:rsidRPr="00444273">
        <w:t xml:space="preserve">Email: </w:t>
      </w:r>
      <w:hyperlink r:id="rId7" w:history="1">
        <w:r w:rsidR="00EA0F4A" w:rsidRPr="005A36D0">
          <w:rPr>
            <w:rStyle w:val="Hyperlink"/>
          </w:rPr>
          <w:t>hazabbah@usm.my</w:t>
        </w:r>
      </w:hyperlink>
      <w:r w:rsidR="00EA0F4A">
        <w:t xml:space="preserve">, </w:t>
      </w:r>
      <w:r w:rsidR="000E4CB9" w:rsidRPr="00444273">
        <w:t>hazabbah@yahoo.com</w:t>
      </w:r>
    </w:p>
    <w:p w14:paraId="2E7F3C30" w14:textId="77777777" w:rsidR="00D43BF7" w:rsidRPr="00444273" w:rsidRDefault="00D43BF7" w:rsidP="00845B47">
      <w:pPr>
        <w:spacing w:line="360" w:lineRule="auto"/>
      </w:pPr>
    </w:p>
    <w:p w14:paraId="6234CAFD" w14:textId="3E4BA6AD" w:rsidR="00F73460" w:rsidRPr="00EA0F4A" w:rsidRDefault="001B5C58" w:rsidP="00845B47">
      <w:pPr>
        <w:spacing w:line="360" w:lineRule="auto"/>
      </w:pPr>
      <w:r w:rsidRPr="00EA0F4A">
        <w:t>Embong Zunaina</w:t>
      </w:r>
    </w:p>
    <w:p w14:paraId="46A975A9" w14:textId="77777777" w:rsidR="00EA0F4A" w:rsidRPr="00EA0F4A" w:rsidRDefault="00EA0F4A" w:rsidP="00EA0F4A">
      <w:pPr>
        <w:spacing w:line="360" w:lineRule="auto"/>
        <w:rPr>
          <w:b/>
          <w:bCs/>
        </w:rPr>
      </w:pPr>
      <w:r w:rsidRPr="00EA0F4A">
        <w:rPr>
          <w:shd w:val="clear" w:color="auto" w:fill="FFFFFF"/>
        </w:rPr>
        <w:t xml:space="preserve">Department of Ophthalmology and Visual Science, School of Medical Sciences, </w:t>
      </w:r>
      <w:proofErr w:type="spellStart"/>
      <w:r w:rsidRPr="00EA0F4A">
        <w:rPr>
          <w:shd w:val="clear" w:color="auto" w:fill="FFFFFF"/>
        </w:rPr>
        <w:t>Universiti</w:t>
      </w:r>
      <w:proofErr w:type="spellEnd"/>
      <w:r w:rsidRPr="00EA0F4A">
        <w:rPr>
          <w:shd w:val="clear" w:color="auto" w:fill="FFFFFF"/>
        </w:rPr>
        <w:t xml:space="preserve"> Sains Malaysia, Kubang Kerian, Kelantan, Malaysia</w:t>
      </w:r>
      <w:r w:rsidRPr="00EA0F4A">
        <w:rPr>
          <w:b/>
          <w:bCs/>
        </w:rPr>
        <w:t xml:space="preserve"> </w:t>
      </w:r>
    </w:p>
    <w:p w14:paraId="5BEC63FD" w14:textId="79C20572" w:rsidR="00EA0F4A" w:rsidRPr="00EA0F4A" w:rsidRDefault="00EA0F4A" w:rsidP="00EA0F4A">
      <w:pPr>
        <w:spacing w:line="360" w:lineRule="auto"/>
      </w:pPr>
      <w:r w:rsidRPr="00EA0F4A">
        <w:t xml:space="preserve">E-mail: </w:t>
      </w:r>
      <w:hyperlink r:id="rId8" w:history="1">
        <w:r w:rsidRPr="005A36D0">
          <w:rPr>
            <w:rStyle w:val="Hyperlink"/>
          </w:rPr>
          <w:t>zunaina@usm.my</w:t>
        </w:r>
      </w:hyperlink>
      <w:r>
        <w:t>, zunainaembong@gmail.com</w:t>
      </w:r>
    </w:p>
    <w:p w14:paraId="1E5C25AD" w14:textId="77777777" w:rsidR="00F73460" w:rsidRPr="00444273" w:rsidRDefault="00F73460" w:rsidP="00845B47">
      <w:pPr>
        <w:spacing w:line="360" w:lineRule="auto"/>
      </w:pPr>
    </w:p>
    <w:p w14:paraId="0C8D194F" w14:textId="77777777" w:rsidR="00EA0F4A" w:rsidRPr="00EA0F4A" w:rsidRDefault="00EA0F4A" w:rsidP="00EA0F4A">
      <w:pPr>
        <w:spacing w:line="360" w:lineRule="auto"/>
      </w:pPr>
      <w:r w:rsidRPr="00EA0F4A">
        <w:t>Tel: +609-7676362</w:t>
      </w:r>
    </w:p>
    <w:p w14:paraId="1C109297" w14:textId="77777777" w:rsidR="00EA0F4A" w:rsidRPr="00EA0F4A" w:rsidRDefault="00EA0F4A" w:rsidP="00EA0F4A">
      <w:pPr>
        <w:spacing w:line="360" w:lineRule="auto"/>
      </w:pPr>
      <w:r w:rsidRPr="00EA0F4A">
        <w:t>Fax: +609-7653370</w:t>
      </w:r>
    </w:p>
    <w:p w14:paraId="501E288D" w14:textId="77777777" w:rsidR="00F73460" w:rsidRPr="00EA0F4A" w:rsidRDefault="00F73460" w:rsidP="00845B47">
      <w:pPr>
        <w:spacing w:line="360" w:lineRule="auto"/>
      </w:pPr>
    </w:p>
    <w:p w14:paraId="64D2954A" w14:textId="78E34E76" w:rsidR="00EA0F4A" w:rsidRPr="001E7EAF" w:rsidRDefault="00EA0F4A" w:rsidP="00EA0F4A">
      <w:pPr>
        <w:spacing w:line="360" w:lineRule="auto"/>
        <w:jc w:val="both"/>
        <w:rPr>
          <w:color w:val="000000" w:themeColor="text1"/>
        </w:rPr>
      </w:pPr>
      <w:r w:rsidRPr="00EA0F4A">
        <w:t xml:space="preserve">Running title: </w:t>
      </w:r>
      <w:r>
        <w:rPr>
          <w:color w:val="000000" w:themeColor="text1"/>
        </w:rPr>
        <w:t>Arcuate Scotoma in Falx Meningioma Cerebri</w:t>
      </w:r>
    </w:p>
    <w:p w14:paraId="053F2252" w14:textId="7DB61876" w:rsidR="00EA0F4A" w:rsidRPr="00EA0F4A" w:rsidRDefault="00EA0F4A" w:rsidP="00EA0F4A">
      <w:pPr>
        <w:spacing w:line="360" w:lineRule="auto"/>
      </w:pPr>
      <w:r w:rsidRPr="00EA0F4A">
        <w:t>Type of manuscript: Case report</w:t>
      </w:r>
    </w:p>
    <w:p w14:paraId="62144C19" w14:textId="77777777" w:rsidR="00EA0F4A" w:rsidRPr="00EA0F4A" w:rsidRDefault="00EA0F4A" w:rsidP="00EA0F4A">
      <w:pPr>
        <w:spacing w:line="360" w:lineRule="auto"/>
      </w:pPr>
      <w:r w:rsidRPr="00EA0F4A">
        <w:t>Subject of manuscript: Medical</w:t>
      </w:r>
    </w:p>
    <w:p w14:paraId="02917A65" w14:textId="77777777" w:rsidR="00EA0F4A" w:rsidRPr="00444273" w:rsidRDefault="00EA0F4A" w:rsidP="00845B47">
      <w:pPr>
        <w:spacing w:line="360" w:lineRule="auto"/>
      </w:pPr>
    </w:p>
    <w:p w14:paraId="300686BC" w14:textId="77777777" w:rsidR="00F73460" w:rsidRPr="00444273" w:rsidRDefault="00F73460" w:rsidP="00845B47">
      <w:pPr>
        <w:spacing w:line="360" w:lineRule="auto"/>
      </w:pPr>
    </w:p>
    <w:p w14:paraId="056BA827" w14:textId="77777777" w:rsidR="00F73460" w:rsidRPr="00444273" w:rsidRDefault="00F73460" w:rsidP="00845B47">
      <w:pPr>
        <w:spacing w:line="360" w:lineRule="auto"/>
      </w:pPr>
    </w:p>
    <w:p w14:paraId="139BF934" w14:textId="77777777" w:rsidR="004F57D7" w:rsidRDefault="004F57D7" w:rsidP="00683AA2">
      <w:pPr>
        <w:spacing w:line="360" w:lineRule="auto"/>
        <w:jc w:val="both"/>
        <w:rPr>
          <w:b/>
          <w:bCs/>
        </w:rPr>
      </w:pPr>
    </w:p>
    <w:p w14:paraId="50ABA1E3" w14:textId="77777777" w:rsidR="004F57D7" w:rsidRDefault="004F57D7" w:rsidP="00683AA2">
      <w:pPr>
        <w:spacing w:line="360" w:lineRule="auto"/>
        <w:jc w:val="both"/>
        <w:rPr>
          <w:b/>
          <w:bCs/>
        </w:rPr>
      </w:pPr>
    </w:p>
    <w:p w14:paraId="1D1BC0B7" w14:textId="77777777" w:rsidR="004F57D7" w:rsidRDefault="004F57D7" w:rsidP="00683AA2">
      <w:pPr>
        <w:spacing w:line="360" w:lineRule="auto"/>
        <w:jc w:val="both"/>
        <w:rPr>
          <w:b/>
          <w:bCs/>
        </w:rPr>
      </w:pPr>
    </w:p>
    <w:p w14:paraId="07836DAD" w14:textId="77777777" w:rsidR="004F57D7" w:rsidRDefault="004F57D7" w:rsidP="00683AA2">
      <w:pPr>
        <w:spacing w:line="360" w:lineRule="auto"/>
        <w:jc w:val="both"/>
        <w:rPr>
          <w:b/>
          <w:bCs/>
        </w:rPr>
      </w:pPr>
    </w:p>
    <w:sectPr w:rsidR="004F57D7" w:rsidSect="003E6416">
      <w:footerReference w:type="even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B3FA7" w14:textId="77777777" w:rsidR="00D20955" w:rsidRDefault="00D20955">
      <w:r>
        <w:separator/>
      </w:r>
    </w:p>
  </w:endnote>
  <w:endnote w:type="continuationSeparator" w:id="0">
    <w:p w14:paraId="7B631460" w14:textId="77777777" w:rsidR="00D20955" w:rsidRDefault="00D20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2220233"/>
      <w:docPartObj>
        <w:docPartGallery w:val="Page Numbers (Bottom of Page)"/>
        <w:docPartUnique/>
      </w:docPartObj>
    </w:sdtPr>
    <w:sdtContent>
      <w:p w14:paraId="1CB0B292" w14:textId="77777777" w:rsidR="009262A0" w:rsidRDefault="00000000" w:rsidP="00E927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41BF5DC3" w14:textId="77777777" w:rsidR="009262A0" w:rsidRDefault="00926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03040983"/>
      <w:docPartObj>
        <w:docPartGallery w:val="Page Numbers (Bottom of Page)"/>
        <w:docPartUnique/>
      </w:docPartObj>
    </w:sdtPr>
    <w:sdtContent>
      <w:p w14:paraId="7F5292EB" w14:textId="77777777" w:rsidR="009262A0" w:rsidRDefault="00000000" w:rsidP="00E927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DB38BC" w14:textId="77777777" w:rsidR="009262A0" w:rsidRDefault="00926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43F1B" w14:textId="77777777" w:rsidR="00D20955" w:rsidRDefault="00D20955">
      <w:r>
        <w:separator/>
      </w:r>
    </w:p>
  </w:footnote>
  <w:footnote w:type="continuationSeparator" w:id="0">
    <w:p w14:paraId="3360EA12" w14:textId="77777777" w:rsidR="00D20955" w:rsidRDefault="00D20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81917"/>
    <w:multiLevelType w:val="multilevel"/>
    <w:tmpl w:val="8B34DB9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FF4B5B"/>
    <w:multiLevelType w:val="multilevel"/>
    <w:tmpl w:val="381C1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574E58"/>
    <w:multiLevelType w:val="hybridMultilevel"/>
    <w:tmpl w:val="4D1A70B8"/>
    <w:lvl w:ilvl="0" w:tplc="12DC08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484D232" w:tentative="1">
      <w:start w:val="1"/>
      <w:numFmt w:val="lowerLetter"/>
      <w:lvlText w:val="%2."/>
      <w:lvlJc w:val="left"/>
      <w:pPr>
        <w:ind w:left="1440" w:hanging="360"/>
      </w:pPr>
    </w:lvl>
    <w:lvl w:ilvl="2" w:tplc="5FD265DE" w:tentative="1">
      <w:start w:val="1"/>
      <w:numFmt w:val="lowerRoman"/>
      <w:lvlText w:val="%3."/>
      <w:lvlJc w:val="right"/>
      <w:pPr>
        <w:ind w:left="2160" w:hanging="180"/>
      </w:pPr>
    </w:lvl>
    <w:lvl w:ilvl="3" w:tplc="7C983242" w:tentative="1">
      <w:start w:val="1"/>
      <w:numFmt w:val="decimal"/>
      <w:lvlText w:val="%4."/>
      <w:lvlJc w:val="left"/>
      <w:pPr>
        <w:ind w:left="2880" w:hanging="360"/>
      </w:pPr>
    </w:lvl>
    <w:lvl w:ilvl="4" w:tplc="8E4A1AD4" w:tentative="1">
      <w:start w:val="1"/>
      <w:numFmt w:val="lowerLetter"/>
      <w:lvlText w:val="%5."/>
      <w:lvlJc w:val="left"/>
      <w:pPr>
        <w:ind w:left="3600" w:hanging="360"/>
      </w:pPr>
    </w:lvl>
    <w:lvl w:ilvl="5" w:tplc="A6CEE18E" w:tentative="1">
      <w:start w:val="1"/>
      <w:numFmt w:val="lowerRoman"/>
      <w:lvlText w:val="%6."/>
      <w:lvlJc w:val="right"/>
      <w:pPr>
        <w:ind w:left="4320" w:hanging="180"/>
      </w:pPr>
    </w:lvl>
    <w:lvl w:ilvl="6" w:tplc="A552E492" w:tentative="1">
      <w:start w:val="1"/>
      <w:numFmt w:val="decimal"/>
      <w:lvlText w:val="%7."/>
      <w:lvlJc w:val="left"/>
      <w:pPr>
        <w:ind w:left="5040" w:hanging="360"/>
      </w:pPr>
    </w:lvl>
    <w:lvl w:ilvl="7" w:tplc="39DAE546" w:tentative="1">
      <w:start w:val="1"/>
      <w:numFmt w:val="lowerLetter"/>
      <w:lvlText w:val="%8."/>
      <w:lvlJc w:val="left"/>
      <w:pPr>
        <w:ind w:left="5760" w:hanging="360"/>
      </w:pPr>
    </w:lvl>
    <w:lvl w:ilvl="8" w:tplc="35C432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2E6402"/>
    <w:multiLevelType w:val="hybridMultilevel"/>
    <w:tmpl w:val="B4468A24"/>
    <w:lvl w:ilvl="0" w:tplc="24BA7436">
      <w:start w:val="1"/>
      <w:numFmt w:val="decimal"/>
      <w:lvlText w:val="%1."/>
      <w:lvlJc w:val="left"/>
      <w:pPr>
        <w:ind w:left="1440" w:hanging="360"/>
      </w:pPr>
    </w:lvl>
    <w:lvl w:ilvl="1" w:tplc="976447A6" w:tentative="1">
      <w:start w:val="1"/>
      <w:numFmt w:val="lowerLetter"/>
      <w:lvlText w:val="%2."/>
      <w:lvlJc w:val="left"/>
      <w:pPr>
        <w:ind w:left="2160" w:hanging="360"/>
      </w:pPr>
    </w:lvl>
    <w:lvl w:ilvl="2" w:tplc="28A80946" w:tentative="1">
      <w:start w:val="1"/>
      <w:numFmt w:val="lowerRoman"/>
      <w:lvlText w:val="%3."/>
      <w:lvlJc w:val="right"/>
      <w:pPr>
        <w:ind w:left="2880" w:hanging="180"/>
      </w:pPr>
    </w:lvl>
    <w:lvl w:ilvl="3" w:tplc="43E866A8" w:tentative="1">
      <w:start w:val="1"/>
      <w:numFmt w:val="decimal"/>
      <w:lvlText w:val="%4."/>
      <w:lvlJc w:val="left"/>
      <w:pPr>
        <w:ind w:left="3600" w:hanging="360"/>
      </w:pPr>
    </w:lvl>
    <w:lvl w:ilvl="4" w:tplc="9FA85A60" w:tentative="1">
      <w:start w:val="1"/>
      <w:numFmt w:val="lowerLetter"/>
      <w:lvlText w:val="%5."/>
      <w:lvlJc w:val="left"/>
      <w:pPr>
        <w:ind w:left="4320" w:hanging="360"/>
      </w:pPr>
    </w:lvl>
    <w:lvl w:ilvl="5" w:tplc="8550E968" w:tentative="1">
      <w:start w:val="1"/>
      <w:numFmt w:val="lowerRoman"/>
      <w:lvlText w:val="%6."/>
      <w:lvlJc w:val="right"/>
      <w:pPr>
        <w:ind w:left="5040" w:hanging="180"/>
      </w:pPr>
    </w:lvl>
    <w:lvl w:ilvl="6" w:tplc="F38CC4AE" w:tentative="1">
      <w:start w:val="1"/>
      <w:numFmt w:val="decimal"/>
      <w:lvlText w:val="%7."/>
      <w:lvlJc w:val="left"/>
      <w:pPr>
        <w:ind w:left="5760" w:hanging="360"/>
      </w:pPr>
    </w:lvl>
    <w:lvl w:ilvl="7" w:tplc="02DE4E6E" w:tentative="1">
      <w:start w:val="1"/>
      <w:numFmt w:val="lowerLetter"/>
      <w:lvlText w:val="%8."/>
      <w:lvlJc w:val="left"/>
      <w:pPr>
        <w:ind w:left="6480" w:hanging="360"/>
      </w:pPr>
    </w:lvl>
    <w:lvl w:ilvl="8" w:tplc="399094B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56154BC"/>
    <w:multiLevelType w:val="hybridMultilevel"/>
    <w:tmpl w:val="E85C9EDA"/>
    <w:lvl w:ilvl="0" w:tplc="1C9029FC">
      <w:start w:val="1"/>
      <w:numFmt w:val="decimal"/>
      <w:lvlText w:val="%1."/>
      <w:lvlJc w:val="left"/>
      <w:pPr>
        <w:ind w:left="720" w:hanging="360"/>
      </w:pPr>
    </w:lvl>
    <w:lvl w:ilvl="1" w:tplc="206412C8" w:tentative="1">
      <w:start w:val="1"/>
      <w:numFmt w:val="lowerLetter"/>
      <w:lvlText w:val="%2."/>
      <w:lvlJc w:val="left"/>
      <w:pPr>
        <w:ind w:left="1440" w:hanging="360"/>
      </w:pPr>
    </w:lvl>
    <w:lvl w:ilvl="2" w:tplc="E2266DF0" w:tentative="1">
      <w:start w:val="1"/>
      <w:numFmt w:val="lowerRoman"/>
      <w:lvlText w:val="%3."/>
      <w:lvlJc w:val="right"/>
      <w:pPr>
        <w:ind w:left="2160" w:hanging="180"/>
      </w:pPr>
    </w:lvl>
    <w:lvl w:ilvl="3" w:tplc="24FC5432" w:tentative="1">
      <w:start w:val="1"/>
      <w:numFmt w:val="decimal"/>
      <w:lvlText w:val="%4."/>
      <w:lvlJc w:val="left"/>
      <w:pPr>
        <w:ind w:left="2880" w:hanging="360"/>
      </w:pPr>
    </w:lvl>
    <w:lvl w:ilvl="4" w:tplc="97204588" w:tentative="1">
      <w:start w:val="1"/>
      <w:numFmt w:val="lowerLetter"/>
      <w:lvlText w:val="%5."/>
      <w:lvlJc w:val="left"/>
      <w:pPr>
        <w:ind w:left="3600" w:hanging="360"/>
      </w:pPr>
    </w:lvl>
    <w:lvl w:ilvl="5" w:tplc="F2ECD132" w:tentative="1">
      <w:start w:val="1"/>
      <w:numFmt w:val="lowerRoman"/>
      <w:lvlText w:val="%6."/>
      <w:lvlJc w:val="right"/>
      <w:pPr>
        <w:ind w:left="4320" w:hanging="180"/>
      </w:pPr>
    </w:lvl>
    <w:lvl w:ilvl="6" w:tplc="F81E3986" w:tentative="1">
      <w:start w:val="1"/>
      <w:numFmt w:val="decimal"/>
      <w:lvlText w:val="%7."/>
      <w:lvlJc w:val="left"/>
      <w:pPr>
        <w:ind w:left="5040" w:hanging="360"/>
      </w:pPr>
    </w:lvl>
    <w:lvl w:ilvl="7" w:tplc="1562CFB2" w:tentative="1">
      <w:start w:val="1"/>
      <w:numFmt w:val="lowerLetter"/>
      <w:lvlText w:val="%8."/>
      <w:lvlJc w:val="left"/>
      <w:pPr>
        <w:ind w:left="5760" w:hanging="360"/>
      </w:pPr>
    </w:lvl>
    <w:lvl w:ilvl="8" w:tplc="69AC64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A7C39"/>
    <w:multiLevelType w:val="hybridMultilevel"/>
    <w:tmpl w:val="EC2283BE"/>
    <w:lvl w:ilvl="0" w:tplc="3BEC5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20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8EF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A69C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4859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72BB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160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B09D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6825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D1639"/>
    <w:multiLevelType w:val="hybridMultilevel"/>
    <w:tmpl w:val="8ADEF50A"/>
    <w:lvl w:ilvl="0" w:tplc="185869F0">
      <w:start w:val="1"/>
      <w:numFmt w:val="decimal"/>
      <w:lvlText w:val="%1."/>
      <w:lvlJc w:val="left"/>
      <w:pPr>
        <w:ind w:left="720" w:hanging="360"/>
      </w:pPr>
    </w:lvl>
    <w:lvl w:ilvl="1" w:tplc="AEAA20E0">
      <w:start w:val="1"/>
      <w:numFmt w:val="lowerLetter"/>
      <w:lvlText w:val="%2."/>
      <w:lvlJc w:val="left"/>
      <w:pPr>
        <w:ind w:left="1440" w:hanging="360"/>
      </w:pPr>
    </w:lvl>
    <w:lvl w:ilvl="2" w:tplc="96C6D380" w:tentative="1">
      <w:start w:val="1"/>
      <w:numFmt w:val="lowerRoman"/>
      <w:lvlText w:val="%3."/>
      <w:lvlJc w:val="right"/>
      <w:pPr>
        <w:ind w:left="2160" w:hanging="180"/>
      </w:pPr>
    </w:lvl>
    <w:lvl w:ilvl="3" w:tplc="5F3255B0" w:tentative="1">
      <w:start w:val="1"/>
      <w:numFmt w:val="decimal"/>
      <w:lvlText w:val="%4."/>
      <w:lvlJc w:val="left"/>
      <w:pPr>
        <w:ind w:left="2880" w:hanging="360"/>
      </w:pPr>
    </w:lvl>
    <w:lvl w:ilvl="4" w:tplc="B2C481EE" w:tentative="1">
      <w:start w:val="1"/>
      <w:numFmt w:val="lowerLetter"/>
      <w:lvlText w:val="%5."/>
      <w:lvlJc w:val="left"/>
      <w:pPr>
        <w:ind w:left="3600" w:hanging="360"/>
      </w:pPr>
    </w:lvl>
    <w:lvl w:ilvl="5" w:tplc="EDE05C36" w:tentative="1">
      <w:start w:val="1"/>
      <w:numFmt w:val="lowerRoman"/>
      <w:lvlText w:val="%6."/>
      <w:lvlJc w:val="right"/>
      <w:pPr>
        <w:ind w:left="4320" w:hanging="180"/>
      </w:pPr>
    </w:lvl>
    <w:lvl w:ilvl="6" w:tplc="F51E097E" w:tentative="1">
      <w:start w:val="1"/>
      <w:numFmt w:val="decimal"/>
      <w:lvlText w:val="%7."/>
      <w:lvlJc w:val="left"/>
      <w:pPr>
        <w:ind w:left="5040" w:hanging="360"/>
      </w:pPr>
    </w:lvl>
    <w:lvl w:ilvl="7" w:tplc="A8FE8CD4" w:tentative="1">
      <w:start w:val="1"/>
      <w:numFmt w:val="lowerLetter"/>
      <w:lvlText w:val="%8."/>
      <w:lvlJc w:val="left"/>
      <w:pPr>
        <w:ind w:left="5760" w:hanging="360"/>
      </w:pPr>
    </w:lvl>
    <w:lvl w:ilvl="8" w:tplc="3D927F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1518D1"/>
    <w:multiLevelType w:val="multilevel"/>
    <w:tmpl w:val="A3EA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B21FC"/>
    <w:multiLevelType w:val="multilevel"/>
    <w:tmpl w:val="E8F0F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1F202E"/>
    <w:multiLevelType w:val="hybridMultilevel"/>
    <w:tmpl w:val="758E4746"/>
    <w:lvl w:ilvl="0" w:tplc="850CB0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897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28C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5C10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C6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EED8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8FD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060F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688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689789">
    <w:abstractNumId w:val="9"/>
  </w:num>
  <w:num w:numId="2" w16cid:durableId="595016745">
    <w:abstractNumId w:val="0"/>
  </w:num>
  <w:num w:numId="3" w16cid:durableId="1545293997">
    <w:abstractNumId w:val="2"/>
  </w:num>
  <w:num w:numId="4" w16cid:durableId="1187450904">
    <w:abstractNumId w:val="7"/>
  </w:num>
  <w:num w:numId="5" w16cid:durableId="1026098067">
    <w:abstractNumId w:val="1"/>
  </w:num>
  <w:num w:numId="6" w16cid:durableId="2025786370">
    <w:abstractNumId w:val="4"/>
  </w:num>
  <w:num w:numId="7" w16cid:durableId="494998672">
    <w:abstractNumId w:val="3"/>
  </w:num>
  <w:num w:numId="8" w16cid:durableId="355473230">
    <w:abstractNumId w:val="6"/>
  </w:num>
  <w:num w:numId="9" w16cid:durableId="208345231">
    <w:abstractNumId w:val="5"/>
  </w:num>
  <w:num w:numId="10" w16cid:durableId="7194031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LYwtTAzMTAwtzBW0lEKTi0uzszPAykwrAUA0NmoXywAAAA="/>
  </w:docVars>
  <w:rsids>
    <w:rsidRoot w:val="006278DC"/>
    <w:rsid w:val="00001DBE"/>
    <w:rsid w:val="00002CF6"/>
    <w:rsid w:val="0001212F"/>
    <w:rsid w:val="00012EC3"/>
    <w:rsid w:val="00013532"/>
    <w:rsid w:val="00013C78"/>
    <w:rsid w:val="00037AA0"/>
    <w:rsid w:val="00037C7A"/>
    <w:rsid w:val="00046B9F"/>
    <w:rsid w:val="00050516"/>
    <w:rsid w:val="00050700"/>
    <w:rsid w:val="00051130"/>
    <w:rsid w:val="00051E37"/>
    <w:rsid w:val="00056445"/>
    <w:rsid w:val="000564A2"/>
    <w:rsid w:val="00060087"/>
    <w:rsid w:val="0006271C"/>
    <w:rsid w:val="00063559"/>
    <w:rsid w:val="00064729"/>
    <w:rsid w:val="00073ABE"/>
    <w:rsid w:val="00086F09"/>
    <w:rsid w:val="00087CC4"/>
    <w:rsid w:val="00087EE1"/>
    <w:rsid w:val="0009757F"/>
    <w:rsid w:val="000A0EC7"/>
    <w:rsid w:val="000A2D67"/>
    <w:rsid w:val="000A4CEE"/>
    <w:rsid w:val="000A68E3"/>
    <w:rsid w:val="000A6FB5"/>
    <w:rsid w:val="000B0626"/>
    <w:rsid w:val="000B06D3"/>
    <w:rsid w:val="000B603E"/>
    <w:rsid w:val="000C5FE5"/>
    <w:rsid w:val="000E390C"/>
    <w:rsid w:val="000E4CB9"/>
    <w:rsid w:val="000E709A"/>
    <w:rsid w:val="000F0272"/>
    <w:rsid w:val="000F0608"/>
    <w:rsid w:val="000F242F"/>
    <w:rsid w:val="000F47E6"/>
    <w:rsid w:val="000F706E"/>
    <w:rsid w:val="000F7F76"/>
    <w:rsid w:val="00103E71"/>
    <w:rsid w:val="0010682E"/>
    <w:rsid w:val="0010768F"/>
    <w:rsid w:val="001125FF"/>
    <w:rsid w:val="0011387A"/>
    <w:rsid w:val="00121A3B"/>
    <w:rsid w:val="00135470"/>
    <w:rsid w:val="00135BF0"/>
    <w:rsid w:val="00145C4A"/>
    <w:rsid w:val="0015424B"/>
    <w:rsid w:val="001A2774"/>
    <w:rsid w:val="001B0A16"/>
    <w:rsid w:val="001B0EE2"/>
    <w:rsid w:val="001B5C58"/>
    <w:rsid w:val="001C612D"/>
    <w:rsid w:val="001C7008"/>
    <w:rsid w:val="001E4661"/>
    <w:rsid w:val="001E7EAF"/>
    <w:rsid w:val="001F0033"/>
    <w:rsid w:val="001F4066"/>
    <w:rsid w:val="001F7002"/>
    <w:rsid w:val="00200C5E"/>
    <w:rsid w:val="00203C36"/>
    <w:rsid w:val="0021422A"/>
    <w:rsid w:val="002275FE"/>
    <w:rsid w:val="00240271"/>
    <w:rsid w:val="00241149"/>
    <w:rsid w:val="002423B9"/>
    <w:rsid w:val="00252BF0"/>
    <w:rsid w:val="00256727"/>
    <w:rsid w:val="002569DC"/>
    <w:rsid w:val="00260106"/>
    <w:rsid w:val="002609C8"/>
    <w:rsid w:val="0026100F"/>
    <w:rsid w:val="00264839"/>
    <w:rsid w:val="0026514E"/>
    <w:rsid w:val="00273DEA"/>
    <w:rsid w:val="002757F4"/>
    <w:rsid w:val="00280838"/>
    <w:rsid w:val="0028340F"/>
    <w:rsid w:val="0028584B"/>
    <w:rsid w:val="00286686"/>
    <w:rsid w:val="002913E9"/>
    <w:rsid w:val="0029357D"/>
    <w:rsid w:val="002A0D79"/>
    <w:rsid w:val="002A6D55"/>
    <w:rsid w:val="002B574B"/>
    <w:rsid w:val="002C0757"/>
    <w:rsid w:val="002C4CAD"/>
    <w:rsid w:val="002C55FC"/>
    <w:rsid w:val="002C5CDE"/>
    <w:rsid w:val="002D0066"/>
    <w:rsid w:val="002D5FEB"/>
    <w:rsid w:val="002D72AF"/>
    <w:rsid w:val="002D7FCB"/>
    <w:rsid w:val="002F3BDC"/>
    <w:rsid w:val="002F3D79"/>
    <w:rsid w:val="002F7175"/>
    <w:rsid w:val="00300866"/>
    <w:rsid w:val="003057AE"/>
    <w:rsid w:val="003133A5"/>
    <w:rsid w:val="0031540B"/>
    <w:rsid w:val="0031669F"/>
    <w:rsid w:val="003208F8"/>
    <w:rsid w:val="00327DCD"/>
    <w:rsid w:val="00330251"/>
    <w:rsid w:val="00334C96"/>
    <w:rsid w:val="00344B6F"/>
    <w:rsid w:val="003457D2"/>
    <w:rsid w:val="003603D5"/>
    <w:rsid w:val="00362339"/>
    <w:rsid w:val="0036241E"/>
    <w:rsid w:val="00367AB0"/>
    <w:rsid w:val="0037043A"/>
    <w:rsid w:val="00374C3A"/>
    <w:rsid w:val="00383EDD"/>
    <w:rsid w:val="003A0849"/>
    <w:rsid w:val="003A2343"/>
    <w:rsid w:val="003A2CEF"/>
    <w:rsid w:val="003A7639"/>
    <w:rsid w:val="003B0E56"/>
    <w:rsid w:val="003B25D1"/>
    <w:rsid w:val="003B2926"/>
    <w:rsid w:val="003C362C"/>
    <w:rsid w:val="003C5F96"/>
    <w:rsid w:val="003D1ACC"/>
    <w:rsid w:val="003D7054"/>
    <w:rsid w:val="003E0708"/>
    <w:rsid w:val="003E5D30"/>
    <w:rsid w:val="003E6416"/>
    <w:rsid w:val="003E6741"/>
    <w:rsid w:val="003F04BA"/>
    <w:rsid w:val="003F33A8"/>
    <w:rsid w:val="003F3885"/>
    <w:rsid w:val="00401EC2"/>
    <w:rsid w:val="00417F22"/>
    <w:rsid w:val="004216C3"/>
    <w:rsid w:val="004265D9"/>
    <w:rsid w:val="00427403"/>
    <w:rsid w:val="00434547"/>
    <w:rsid w:val="00436768"/>
    <w:rsid w:val="004405CA"/>
    <w:rsid w:val="004408F6"/>
    <w:rsid w:val="00440D7B"/>
    <w:rsid w:val="00444273"/>
    <w:rsid w:val="00446DF3"/>
    <w:rsid w:val="0044718E"/>
    <w:rsid w:val="00450D75"/>
    <w:rsid w:val="00450DF7"/>
    <w:rsid w:val="0045766E"/>
    <w:rsid w:val="00460857"/>
    <w:rsid w:val="00462F10"/>
    <w:rsid w:val="00465FAC"/>
    <w:rsid w:val="00471A59"/>
    <w:rsid w:val="0047742D"/>
    <w:rsid w:val="00482603"/>
    <w:rsid w:val="00483BF2"/>
    <w:rsid w:val="00491016"/>
    <w:rsid w:val="00493E7C"/>
    <w:rsid w:val="004967A5"/>
    <w:rsid w:val="004A7E69"/>
    <w:rsid w:val="004B32FB"/>
    <w:rsid w:val="004C59AB"/>
    <w:rsid w:val="004C5AD7"/>
    <w:rsid w:val="004C7D73"/>
    <w:rsid w:val="004D3F2A"/>
    <w:rsid w:val="004D4801"/>
    <w:rsid w:val="004D4C4D"/>
    <w:rsid w:val="004D557E"/>
    <w:rsid w:val="004E6582"/>
    <w:rsid w:val="004E73FE"/>
    <w:rsid w:val="004F57D7"/>
    <w:rsid w:val="004F6BED"/>
    <w:rsid w:val="005045B2"/>
    <w:rsid w:val="00513740"/>
    <w:rsid w:val="00513C10"/>
    <w:rsid w:val="00521965"/>
    <w:rsid w:val="005275E6"/>
    <w:rsid w:val="005315F0"/>
    <w:rsid w:val="00532644"/>
    <w:rsid w:val="00533726"/>
    <w:rsid w:val="005453BE"/>
    <w:rsid w:val="0054597B"/>
    <w:rsid w:val="00546485"/>
    <w:rsid w:val="0055319C"/>
    <w:rsid w:val="00555013"/>
    <w:rsid w:val="00557E68"/>
    <w:rsid w:val="00560199"/>
    <w:rsid w:val="00564A05"/>
    <w:rsid w:val="005718D0"/>
    <w:rsid w:val="00585FE7"/>
    <w:rsid w:val="00586A24"/>
    <w:rsid w:val="00596ACD"/>
    <w:rsid w:val="005A18BE"/>
    <w:rsid w:val="005A454F"/>
    <w:rsid w:val="005A793D"/>
    <w:rsid w:val="005B115C"/>
    <w:rsid w:val="005B2D27"/>
    <w:rsid w:val="005C1583"/>
    <w:rsid w:val="005C27AD"/>
    <w:rsid w:val="005C3CB1"/>
    <w:rsid w:val="005C40AB"/>
    <w:rsid w:val="005C4598"/>
    <w:rsid w:val="005D171F"/>
    <w:rsid w:val="005D4554"/>
    <w:rsid w:val="005E1F03"/>
    <w:rsid w:val="005E34C2"/>
    <w:rsid w:val="005E69F0"/>
    <w:rsid w:val="005F46F5"/>
    <w:rsid w:val="005F4E7F"/>
    <w:rsid w:val="005F51DB"/>
    <w:rsid w:val="00610341"/>
    <w:rsid w:val="00611DB1"/>
    <w:rsid w:val="00614526"/>
    <w:rsid w:val="00620221"/>
    <w:rsid w:val="0062404A"/>
    <w:rsid w:val="006278DC"/>
    <w:rsid w:val="00635575"/>
    <w:rsid w:val="00636566"/>
    <w:rsid w:val="006449FB"/>
    <w:rsid w:val="00644C71"/>
    <w:rsid w:val="00651A3C"/>
    <w:rsid w:val="006571DB"/>
    <w:rsid w:val="00660548"/>
    <w:rsid w:val="006614E6"/>
    <w:rsid w:val="00667116"/>
    <w:rsid w:val="00667C07"/>
    <w:rsid w:val="00672502"/>
    <w:rsid w:val="006827B3"/>
    <w:rsid w:val="00683AA2"/>
    <w:rsid w:val="006854C7"/>
    <w:rsid w:val="00690DF1"/>
    <w:rsid w:val="00691079"/>
    <w:rsid w:val="006978BF"/>
    <w:rsid w:val="006A1981"/>
    <w:rsid w:val="006A4481"/>
    <w:rsid w:val="006A4C9C"/>
    <w:rsid w:val="006B1DE0"/>
    <w:rsid w:val="006B225C"/>
    <w:rsid w:val="006B471D"/>
    <w:rsid w:val="006B6DC3"/>
    <w:rsid w:val="006B78E5"/>
    <w:rsid w:val="006C0830"/>
    <w:rsid w:val="006C5AC3"/>
    <w:rsid w:val="006C6F07"/>
    <w:rsid w:val="006C7945"/>
    <w:rsid w:val="006D0297"/>
    <w:rsid w:val="006D44F0"/>
    <w:rsid w:val="006D5D36"/>
    <w:rsid w:val="006E22D8"/>
    <w:rsid w:val="006E4D41"/>
    <w:rsid w:val="006F09C8"/>
    <w:rsid w:val="006F628F"/>
    <w:rsid w:val="006F63E6"/>
    <w:rsid w:val="007007C0"/>
    <w:rsid w:val="00703A7A"/>
    <w:rsid w:val="00712258"/>
    <w:rsid w:val="0071570D"/>
    <w:rsid w:val="00720B94"/>
    <w:rsid w:val="00721068"/>
    <w:rsid w:val="007217DD"/>
    <w:rsid w:val="007377DD"/>
    <w:rsid w:val="007408C4"/>
    <w:rsid w:val="00742A3C"/>
    <w:rsid w:val="00750FD5"/>
    <w:rsid w:val="007519F2"/>
    <w:rsid w:val="00756CED"/>
    <w:rsid w:val="00764D01"/>
    <w:rsid w:val="0076549E"/>
    <w:rsid w:val="007731D4"/>
    <w:rsid w:val="00773D49"/>
    <w:rsid w:val="007771B1"/>
    <w:rsid w:val="007821A7"/>
    <w:rsid w:val="00784782"/>
    <w:rsid w:val="007869AB"/>
    <w:rsid w:val="00790152"/>
    <w:rsid w:val="00792BE6"/>
    <w:rsid w:val="0079797D"/>
    <w:rsid w:val="007A22AE"/>
    <w:rsid w:val="007A6001"/>
    <w:rsid w:val="007B02E4"/>
    <w:rsid w:val="007B16A6"/>
    <w:rsid w:val="007B3FB1"/>
    <w:rsid w:val="007C1AD1"/>
    <w:rsid w:val="007C70CA"/>
    <w:rsid w:val="007D37D1"/>
    <w:rsid w:val="007E2C78"/>
    <w:rsid w:val="007E7CE5"/>
    <w:rsid w:val="007F18BD"/>
    <w:rsid w:val="007F2F17"/>
    <w:rsid w:val="007F4905"/>
    <w:rsid w:val="007F5909"/>
    <w:rsid w:val="007F6118"/>
    <w:rsid w:val="007F6470"/>
    <w:rsid w:val="007F6C04"/>
    <w:rsid w:val="00804E70"/>
    <w:rsid w:val="00807AB1"/>
    <w:rsid w:val="00810B25"/>
    <w:rsid w:val="00821EF9"/>
    <w:rsid w:val="0082776A"/>
    <w:rsid w:val="0083053D"/>
    <w:rsid w:val="0083545F"/>
    <w:rsid w:val="00842E83"/>
    <w:rsid w:val="00845B47"/>
    <w:rsid w:val="008466C7"/>
    <w:rsid w:val="0084673C"/>
    <w:rsid w:val="0085078F"/>
    <w:rsid w:val="00857D3B"/>
    <w:rsid w:val="00862B02"/>
    <w:rsid w:val="00867A3A"/>
    <w:rsid w:val="00874D5C"/>
    <w:rsid w:val="0087609B"/>
    <w:rsid w:val="00880AB0"/>
    <w:rsid w:val="00883E37"/>
    <w:rsid w:val="008850EB"/>
    <w:rsid w:val="0089008F"/>
    <w:rsid w:val="008A06CE"/>
    <w:rsid w:val="008B62E7"/>
    <w:rsid w:val="008B7380"/>
    <w:rsid w:val="008C0BF4"/>
    <w:rsid w:val="008D1068"/>
    <w:rsid w:val="008D3A64"/>
    <w:rsid w:val="008D647F"/>
    <w:rsid w:val="008F1FBF"/>
    <w:rsid w:val="008F6F43"/>
    <w:rsid w:val="00903EDD"/>
    <w:rsid w:val="00905DAF"/>
    <w:rsid w:val="00907316"/>
    <w:rsid w:val="00917FBF"/>
    <w:rsid w:val="009208DB"/>
    <w:rsid w:val="00922DD2"/>
    <w:rsid w:val="009262A0"/>
    <w:rsid w:val="00926F50"/>
    <w:rsid w:val="00932765"/>
    <w:rsid w:val="00934509"/>
    <w:rsid w:val="00943D82"/>
    <w:rsid w:val="00952804"/>
    <w:rsid w:val="00952A5D"/>
    <w:rsid w:val="00953F5B"/>
    <w:rsid w:val="00955859"/>
    <w:rsid w:val="009617EB"/>
    <w:rsid w:val="00965281"/>
    <w:rsid w:val="00966137"/>
    <w:rsid w:val="00971F31"/>
    <w:rsid w:val="00972CB6"/>
    <w:rsid w:val="00973D45"/>
    <w:rsid w:val="00986A60"/>
    <w:rsid w:val="00992898"/>
    <w:rsid w:val="00992F7E"/>
    <w:rsid w:val="009A3654"/>
    <w:rsid w:val="009A7DCE"/>
    <w:rsid w:val="009B3D02"/>
    <w:rsid w:val="009B41ED"/>
    <w:rsid w:val="009B44FD"/>
    <w:rsid w:val="009B6241"/>
    <w:rsid w:val="009C0BF5"/>
    <w:rsid w:val="009C1C44"/>
    <w:rsid w:val="009C28ED"/>
    <w:rsid w:val="009D1519"/>
    <w:rsid w:val="009D4E2F"/>
    <w:rsid w:val="009D6765"/>
    <w:rsid w:val="009E47E1"/>
    <w:rsid w:val="009E5E26"/>
    <w:rsid w:val="009F0F83"/>
    <w:rsid w:val="009F6C70"/>
    <w:rsid w:val="00A02792"/>
    <w:rsid w:val="00A10A16"/>
    <w:rsid w:val="00A1407B"/>
    <w:rsid w:val="00A140B1"/>
    <w:rsid w:val="00A22609"/>
    <w:rsid w:val="00A22EA9"/>
    <w:rsid w:val="00A23F69"/>
    <w:rsid w:val="00A33108"/>
    <w:rsid w:val="00A37BB3"/>
    <w:rsid w:val="00A420EA"/>
    <w:rsid w:val="00A51761"/>
    <w:rsid w:val="00A53D9B"/>
    <w:rsid w:val="00A54223"/>
    <w:rsid w:val="00A54EE1"/>
    <w:rsid w:val="00A619C2"/>
    <w:rsid w:val="00A80B9F"/>
    <w:rsid w:val="00A82E72"/>
    <w:rsid w:val="00A927E4"/>
    <w:rsid w:val="00A95C89"/>
    <w:rsid w:val="00A96118"/>
    <w:rsid w:val="00AA0771"/>
    <w:rsid w:val="00AA28AE"/>
    <w:rsid w:val="00AA4F9A"/>
    <w:rsid w:val="00AB3C84"/>
    <w:rsid w:val="00AB7DE4"/>
    <w:rsid w:val="00AC507F"/>
    <w:rsid w:val="00AC6C57"/>
    <w:rsid w:val="00AD0325"/>
    <w:rsid w:val="00AD0A1D"/>
    <w:rsid w:val="00AD0B4A"/>
    <w:rsid w:val="00AD26CA"/>
    <w:rsid w:val="00AD3006"/>
    <w:rsid w:val="00AD3D10"/>
    <w:rsid w:val="00AE2935"/>
    <w:rsid w:val="00AE2A15"/>
    <w:rsid w:val="00AF0D38"/>
    <w:rsid w:val="00AF3D49"/>
    <w:rsid w:val="00AF498B"/>
    <w:rsid w:val="00B05BC4"/>
    <w:rsid w:val="00B12D28"/>
    <w:rsid w:val="00B2244A"/>
    <w:rsid w:val="00B266C4"/>
    <w:rsid w:val="00B3079D"/>
    <w:rsid w:val="00B3711D"/>
    <w:rsid w:val="00B40A05"/>
    <w:rsid w:val="00B41A8C"/>
    <w:rsid w:val="00B44620"/>
    <w:rsid w:val="00B47A6B"/>
    <w:rsid w:val="00B52703"/>
    <w:rsid w:val="00B53C98"/>
    <w:rsid w:val="00B616F7"/>
    <w:rsid w:val="00B62169"/>
    <w:rsid w:val="00B723CF"/>
    <w:rsid w:val="00B74853"/>
    <w:rsid w:val="00B74FF4"/>
    <w:rsid w:val="00B7519B"/>
    <w:rsid w:val="00B75FE5"/>
    <w:rsid w:val="00B7745A"/>
    <w:rsid w:val="00B827E4"/>
    <w:rsid w:val="00B86BA0"/>
    <w:rsid w:val="00B962A6"/>
    <w:rsid w:val="00BA20B3"/>
    <w:rsid w:val="00BB654A"/>
    <w:rsid w:val="00BB7995"/>
    <w:rsid w:val="00BC39E5"/>
    <w:rsid w:val="00BD1D29"/>
    <w:rsid w:val="00BD77F4"/>
    <w:rsid w:val="00BE1242"/>
    <w:rsid w:val="00BE35BF"/>
    <w:rsid w:val="00BE5D9F"/>
    <w:rsid w:val="00BE7110"/>
    <w:rsid w:val="00BE7A16"/>
    <w:rsid w:val="00BF4708"/>
    <w:rsid w:val="00C05173"/>
    <w:rsid w:val="00C2162E"/>
    <w:rsid w:val="00C24C80"/>
    <w:rsid w:val="00C25FFE"/>
    <w:rsid w:val="00C31AE5"/>
    <w:rsid w:val="00C35396"/>
    <w:rsid w:val="00C362B5"/>
    <w:rsid w:val="00C4160C"/>
    <w:rsid w:val="00C428BE"/>
    <w:rsid w:val="00C46AF0"/>
    <w:rsid w:val="00C514FF"/>
    <w:rsid w:val="00C577D9"/>
    <w:rsid w:val="00C60F32"/>
    <w:rsid w:val="00C622B5"/>
    <w:rsid w:val="00C63F8C"/>
    <w:rsid w:val="00C66284"/>
    <w:rsid w:val="00C73671"/>
    <w:rsid w:val="00C757FC"/>
    <w:rsid w:val="00C84EB8"/>
    <w:rsid w:val="00C94555"/>
    <w:rsid w:val="00C95476"/>
    <w:rsid w:val="00C96587"/>
    <w:rsid w:val="00CA2E79"/>
    <w:rsid w:val="00CA5761"/>
    <w:rsid w:val="00CB2469"/>
    <w:rsid w:val="00CB2B3E"/>
    <w:rsid w:val="00CC577E"/>
    <w:rsid w:val="00CD0690"/>
    <w:rsid w:val="00CD11DD"/>
    <w:rsid w:val="00CD2C12"/>
    <w:rsid w:val="00CE044F"/>
    <w:rsid w:val="00CE746C"/>
    <w:rsid w:val="00CF1A66"/>
    <w:rsid w:val="00CF7E1B"/>
    <w:rsid w:val="00D04C2D"/>
    <w:rsid w:val="00D11CD7"/>
    <w:rsid w:val="00D20955"/>
    <w:rsid w:val="00D2236C"/>
    <w:rsid w:val="00D373CF"/>
    <w:rsid w:val="00D37876"/>
    <w:rsid w:val="00D419CF"/>
    <w:rsid w:val="00D43BF7"/>
    <w:rsid w:val="00D549AD"/>
    <w:rsid w:val="00D559CF"/>
    <w:rsid w:val="00D57056"/>
    <w:rsid w:val="00D615C7"/>
    <w:rsid w:val="00D74012"/>
    <w:rsid w:val="00D75634"/>
    <w:rsid w:val="00D75BF6"/>
    <w:rsid w:val="00D83851"/>
    <w:rsid w:val="00D83BEE"/>
    <w:rsid w:val="00D867B0"/>
    <w:rsid w:val="00DA16BB"/>
    <w:rsid w:val="00DA49F1"/>
    <w:rsid w:val="00DA6429"/>
    <w:rsid w:val="00DA7FC1"/>
    <w:rsid w:val="00DB0272"/>
    <w:rsid w:val="00DB0FD7"/>
    <w:rsid w:val="00DB304B"/>
    <w:rsid w:val="00DB4A4B"/>
    <w:rsid w:val="00DD0CD6"/>
    <w:rsid w:val="00DD1A5F"/>
    <w:rsid w:val="00DD58A9"/>
    <w:rsid w:val="00DD6DC8"/>
    <w:rsid w:val="00DE7D44"/>
    <w:rsid w:val="00DF4073"/>
    <w:rsid w:val="00DF7F33"/>
    <w:rsid w:val="00E004A2"/>
    <w:rsid w:val="00E02180"/>
    <w:rsid w:val="00E042EC"/>
    <w:rsid w:val="00E04D7C"/>
    <w:rsid w:val="00E051A2"/>
    <w:rsid w:val="00E07782"/>
    <w:rsid w:val="00E1223A"/>
    <w:rsid w:val="00E125E4"/>
    <w:rsid w:val="00E20FFB"/>
    <w:rsid w:val="00E2313B"/>
    <w:rsid w:val="00E2463B"/>
    <w:rsid w:val="00E31A1D"/>
    <w:rsid w:val="00E4122D"/>
    <w:rsid w:val="00E4166B"/>
    <w:rsid w:val="00E50D31"/>
    <w:rsid w:val="00E51451"/>
    <w:rsid w:val="00E54B26"/>
    <w:rsid w:val="00E561E1"/>
    <w:rsid w:val="00E64D99"/>
    <w:rsid w:val="00E70E8C"/>
    <w:rsid w:val="00E82147"/>
    <w:rsid w:val="00E84721"/>
    <w:rsid w:val="00E91C88"/>
    <w:rsid w:val="00E92792"/>
    <w:rsid w:val="00E92AB5"/>
    <w:rsid w:val="00EA0F4A"/>
    <w:rsid w:val="00EA19BD"/>
    <w:rsid w:val="00EA4270"/>
    <w:rsid w:val="00EA467D"/>
    <w:rsid w:val="00EA47EF"/>
    <w:rsid w:val="00EA62D5"/>
    <w:rsid w:val="00EB268F"/>
    <w:rsid w:val="00EB63E7"/>
    <w:rsid w:val="00EC1CF6"/>
    <w:rsid w:val="00ED0233"/>
    <w:rsid w:val="00ED2449"/>
    <w:rsid w:val="00EE0952"/>
    <w:rsid w:val="00EE5C68"/>
    <w:rsid w:val="00EF3D95"/>
    <w:rsid w:val="00EF4469"/>
    <w:rsid w:val="00EF7A88"/>
    <w:rsid w:val="00F0232C"/>
    <w:rsid w:val="00F05882"/>
    <w:rsid w:val="00F150D6"/>
    <w:rsid w:val="00F16FB6"/>
    <w:rsid w:val="00F245BA"/>
    <w:rsid w:val="00F309B1"/>
    <w:rsid w:val="00F314CB"/>
    <w:rsid w:val="00F31933"/>
    <w:rsid w:val="00F463C7"/>
    <w:rsid w:val="00F47B7F"/>
    <w:rsid w:val="00F55994"/>
    <w:rsid w:val="00F57602"/>
    <w:rsid w:val="00F611F0"/>
    <w:rsid w:val="00F63251"/>
    <w:rsid w:val="00F63ACD"/>
    <w:rsid w:val="00F63C0B"/>
    <w:rsid w:val="00F65FCD"/>
    <w:rsid w:val="00F6754B"/>
    <w:rsid w:val="00F70716"/>
    <w:rsid w:val="00F7322D"/>
    <w:rsid w:val="00F73460"/>
    <w:rsid w:val="00F87ACF"/>
    <w:rsid w:val="00FC011A"/>
    <w:rsid w:val="00FC2FB1"/>
    <w:rsid w:val="00FC4542"/>
    <w:rsid w:val="00FC514F"/>
    <w:rsid w:val="00FD47C0"/>
    <w:rsid w:val="00FE2CE4"/>
    <w:rsid w:val="00FE3A91"/>
    <w:rsid w:val="00FF3FD6"/>
    <w:rsid w:val="00FF4051"/>
    <w:rsid w:val="00FF4134"/>
    <w:rsid w:val="00FF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075E"/>
  <w14:defaultImageDpi w14:val="32767"/>
  <w15:chartTrackingRefBased/>
  <w15:docId w15:val="{FC159753-5FFC-D44B-BCDB-4B6B04CDB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D4E2F"/>
    <w:rPr>
      <w:rFonts w:ascii="Times New Roman" w:eastAsia="Times New Roman" w:hAnsi="Times New Roman" w:cs="Times New Roman"/>
      <w:lang w:val="en-MY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76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76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73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6C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266C4"/>
  </w:style>
  <w:style w:type="character" w:customStyle="1" w:styleId="element-citation">
    <w:name w:val="element-citation"/>
    <w:basedOn w:val="DefaultParagraphFont"/>
    <w:rsid w:val="00E004A2"/>
  </w:style>
  <w:style w:type="character" w:customStyle="1" w:styleId="ref-journal">
    <w:name w:val="ref-journal"/>
    <w:basedOn w:val="DefaultParagraphFont"/>
    <w:rsid w:val="00E004A2"/>
  </w:style>
  <w:style w:type="character" w:customStyle="1" w:styleId="ref-vol">
    <w:name w:val="ref-vol"/>
    <w:basedOn w:val="DefaultParagraphFont"/>
    <w:rsid w:val="00E004A2"/>
  </w:style>
  <w:style w:type="character" w:customStyle="1" w:styleId="nowrap">
    <w:name w:val="nowrap"/>
    <w:basedOn w:val="DefaultParagraphFont"/>
    <w:rsid w:val="00E004A2"/>
  </w:style>
  <w:style w:type="paragraph" w:styleId="Header">
    <w:name w:val="header"/>
    <w:basedOn w:val="Normal"/>
    <w:link w:val="HeaderChar"/>
    <w:uiPriority w:val="99"/>
    <w:unhideWhenUsed/>
    <w:rsid w:val="006B225C"/>
    <w:pPr>
      <w:tabs>
        <w:tab w:val="center" w:pos="4680"/>
        <w:tab w:val="right" w:pos="9360"/>
      </w:tabs>
    </w:pPr>
    <w:rPr>
      <w:lang w:val="en-SG"/>
    </w:rPr>
  </w:style>
  <w:style w:type="character" w:customStyle="1" w:styleId="HeaderChar">
    <w:name w:val="Header Char"/>
    <w:basedOn w:val="DefaultParagraphFont"/>
    <w:link w:val="Header"/>
    <w:uiPriority w:val="99"/>
    <w:rsid w:val="006B225C"/>
  </w:style>
  <w:style w:type="paragraph" w:styleId="Footer">
    <w:name w:val="footer"/>
    <w:basedOn w:val="Normal"/>
    <w:link w:val="FooterChar"/>
    <w:uiPriority w:val="99"/>
    <w:unhideWhenUsed/>
    <w:rsid w:val="006B225C"/>
    <w:pPr>
      <w:tabs>
        <w:tab w:val="center" w:pos="4680"/>
        <w:tab w:val="right" w:pos="9360"/>
      </w:tabs>
    </w:pPr>
    <w:rPr>
      <w:lang w:val="en-SG"/>
    </w:rPr>
  </w:style>
  <w:style w:type="character" w:customStyle="1" w:styleId="FooterChar">
    <w:name w:val="Footer Char"/>
    <w:basedOn w:val="DefaultParagraphFont"/>
    <w:link w:val="Footer"/>
    <w:uiPriority w:val="99"/>
    <w:rsid w:val="006B225C"/>
  </w:style>
  <w:style w:type="paragraph" w:styleId="ListParagraph">
    <w:name w:val="List Paragraph"/>
    <w:basedOn w:val="Normal"/>
    <w:uiPriority w:val="34"/>
    <w:qFormat/>
    <w:rsid w:val="00BE7110"/>
    <w:pPr>
      <w:ind w:left="720"/>
      <w:contextualSpacing/>
    </w:pPr>
    <w:rPr>
      <w:lang w:val="en-SG"/>
    </w:rPr>
  </w:style>
  <w:style w:type="paragraph" w:styleId="NormalWeb">
    <w:name w:val="Normal (Web)"/>
    <w:basedOn w:val="Normal"/>
    <w:uiPriority w:val="99"/>
    <w:unhideWhenUsed/>
    <w:rsid w:val="006C0830"/>
    <w:pPr>
      <w:spacing w:before="100" w:beforeAutospacing="1" w:after="100" w:afterAutospacing="1"/>
    </w:pPr>
    <w:rPr>
      <w:lang w:val="en-SG"/>
    </w:rPr>
  </w:style>
  <w:style w:type="character" w:styleId="Emphasis">
    <w:name w:val="Emphasis"/>
    <w:basedOn w:val="DefaultParagraphFont"/>
    <w:uiPriority w:val="20"/>
    <w:qFormat/>
    <w:rsid w:val="00667116"/>
    <w:rPr>
      <w:i/>
      <w:iCs/>
    </w:rPr>
  </w:style>
  <w:style w:type="character" w:styleId="PageNumber">
    <w:name w:val="page number"/>
    <w:basedOn w:val="DefaultParagraphFont"/>
    <w:uiPriority w:val="99"/>
    <w:semiHidden/>
    <w:unhideWhenUsed/>
    <w:rsid w:val="009262A0"/>
  </w:style>
  <w:style w:type="character" w:styleId="UnresolvedMention">
    <w:name w:val="Unresolved Mention"/>
    <w:basedOn w:val="DefaultParagraphFont"/>
    <w:uiPriority w:val="99"/>
    <w:rsid w:val="003603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3EDD"/>
    <w:rPr>
      <w:color w:val="954F72" w:themeColor="followedHyperlink"/>
      <w:u w:val="single"/>
    </w:rPr>
  </w:style>
  <w:style w:type="character" w:customStyle="1" w:styleId="hgkelc">
    <w:name w:val="hgkelc"/>
    <w:basedOn w:val="DefaultParagraphFont"/>
    <w:rsid w:val="005C1583"/>
  </w:style>
  <w:style w:type="character" w:customStyle="1" w:styleId="citation-doi">
    <w:name w:val="citation-doi"/>
    <w:basedOn w:val="DefaultParagraphFont"/>
    <w:rsid w:val="00773D49"/>
  </w:style>
  <w:style w:type="character" w:customStyle="1" w:styleId="journal-name">
    <w:name w:val="journal-name"/>
    <w:basedOn w:val="DefaultParagraphFont"/>
    <w:rsid w:val="00AC507F"/>
  </w:style>
  <w:style w:type="character" w:customStyle="1" w:styleId="wi-fullname">
    <w:name w:val="wi-fullname"/>
    <w:basedOn w:val="DefaultParagraphFont"/>
    <w:rsid w:val="00AC507F"/>
  </w:style>
  <w:style w:type="character" w:customStyle="1" w:styleId="identifier">
    <w:name w:val="identifier"/>
    <w:basedOn w:val="DefaultParagraphFont"/>
    <w:rsid w:val="00867A3A"/>
  </w:style>
  <w:style w:type="character" w:customStyle="1" w:styleId="id-label">
    <w:name w:val="id-label"/>
    <w:basedOn w:val="DefaultParagraphFont"/>
    <w:rsid w:val="00867A3A"/>
  </w:style>
  <w:style w:type="character" w:customStyle="1" w:styleId="Heading1Char">
    <w:name w:val="Heading 1 Char"/>
    <w:basedOn w:val="DefaultParagraphFont"/>
    <w:link w:val="Heading1"/>
    <w:uiPriority w:val="9"/>
    <w:rsid w:val="00F576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MY" w:eastAsia="en-GB"/>
    </w:rPr>
  </w:style>
  <w:style w:type="paragraph" w:styleId="NoSpacing">
    <w:name w:val="No Spacing"/>
    <w:uiPriority w:val="1"/>
    <w:qFormat/>
    <w:rsid w:val="00F57602"/>
    <w:rPr>
      <w:rFonts w:ascii="Times New Roman" w:eastAsia="Times New Roman" w:hAnsi="Times New Roman" w:cs="Times New Roman"/>
      <w:lang w:val="en-MY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576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MY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7316"/>
    <w:rPr>
      <w:rFonts w:asciiTheme="majorHAnsi" w:eastAsiaTheme="majorEastAsia" w:hAnsiTheme="majorHAnsi" w:cstheme="majorBidi"/>
      <w:color w:val="1F3763" w:themeColor="accent1" w:themeShade="7F"/>
      <w:lang w:val="en-MY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6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1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4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4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7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47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92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5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4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7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1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2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0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naina@usm.m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zabbah@usm.m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Khairy Bin Zainal Abidin</dc:creator>
  <cp:lastModifiedBy>Zunaina Embong</cp:lastModifiedBy>
  <cp:revision>5</cp:revision>
  <dcterms:created xsi:type="dcterms:W3CDTF">2024-12-22T03:02:00Z</dcterms:created>
  <dcterms:modified xsi:type="dcterms:W3CDTF">2024-12-22T04:06:00Z</dcterms:modified>
</cp:coreProperties>
</file>